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D52E3" w14:textId="77777777" w:rsidR="00D42914" w:rsidRDefault="00D42914" w:rsidP="00D4291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>Instructions</w:t>
      </w:r>
    </w:p>
    <w:p w14:paraId="3AA192A6" w14:textId="77777777" w:rsidR="00D42914" w:rsidRDefault="00D42914" w:rsidP="00D42914">
      <w:pPr>
        <w:pStyle w:val="NormalWeb"/>
        <w:spacing w:before="0" w:beforeAutospacing="0" w:after="0"/>
        <w:rPr>
          <w:rFonts w:ascii="Arial" w:hAnsi="Arial" w:cs="Arial"/>
        </w:rPr>
      </w:pPr>
      <w:r>
        <w:rPr>
          <w:rFonts w:ascii="Arial" w:hAnsi="Arial" w:cs="Arial"/>
        </w:rPr>
        <w:t>Write an application in which you declare an array of eight first names. Write a </w:t>
      </w:r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try</w:t>
      </w:r>
      <w:r>
        <w:rPr>
          <w:rFonts w:ascii="Arial" w:hAnsi="Arial" w:cs="Arial"/>
        </w:rPr>
        <w:t xml:space="preserve"> block in which </w:t>
      </w:r>
      <w:proofErr w:type="spellStart"/>
      <w:r>
        <w:rPr>
          <w:rFonts w:ascii="Arial" w:hAnsi="Arial" w:cs="Arial"/>
        </w:rPr>
        <w:t>you</w:t>
      </w:r>
      <w:proofErr w:type="spellEnd"/>
      <w:r>
        <w:rPr>
          <w:rFonts w:ascii="Arial" w:hAnsi="Arial" w:cs="Arial"/>
        </w:rPr>
        <w:t xml:space="preserve"> prompt the user for an integer and display the name in the requested position. Create a </w:t>
      </w:r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catch</w:t>
      </w:r>
      <w:r>
        <w:rPr>
          <w:rFonts w:ascii="Arial" w:hAnsi="Arial" w:cs="Arial"/>
        </w:rPr>
        <w:t> block that catches the potential </w:t>
      </w:r>
      <w:proofErr w:type="spellStart"/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ArrayIndexOutOfBoundsException</w:t>
      </w:r>
      <w:proofErr w:type="spellEnd"/>
      <w:r>
        <w:rPr>
          <w:rFonts w:ascii="Arial" w:hAnsi="Arial" w:cs="Arial"/>
        </w:rPr>
        <w:t> thrown when the user enters a number that is out of range. The </w:t>
      </w:r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catch</w:t>
      </w:r>
      <w:r>
        <w:rPr>
          <w:rFonts w:ascii="Arial" w:hAnsi="Arial" w:cs="Arial"/>
        </w:rPr>
        <w:t> block also should display the error message </w:t>
      </w:r>
      <w:r>
        <w:rPr>
          <w:rStyle w:val="Strong"/>
          <w:rFonts w:ascii="Arial" w:hAnsi="Arial" w:cs="Arial"/>
        </w:rPr>
        <w:t>Subscript out of range</w:t>
      </w:r>
      <w:r>
        <w:rPr>
          <w:rFonts w:ascii="Arial" w:hAnsi="Arial" w:cs="Arial"/>
        </w:rPr>
        <w:t>.</w:t>
      </w:r>
    </w:p>
    <w:p w14:paraId="6383CF62" w14:textId="77777777" w:rsidR="00D42914" w:rsidRDefault="00D42914" w:rsidP="00D42914">
      <w:pPr>
        <w:pStyle w:val="NormalWeb"/>
        <w:rPr>
          <w:rFonts w:ascii="Arial" w:hAnsi="Arial" w:cs="Arial"/>
        </w:rPr>
      </w:pPr>
      <w:r>
        <w:rPr>
          <w:rFonts w:ascii="Arial" w:hAnsi="Arial" w:cs="Arial"/>
        </w:rPr>
        <w:t>Examples of the program are shown below:</w:t>
      </w:r>
    </w:p>
    <w:p w14:paraId="52B7BDB7" w14:textId="77777777" w:rsidR="00D42914" w:rsidRDefault="00D42914" w:rsidP="00D42914">
      <w:pPr>
        <w:pStyle w:val="HTMLPreformatted"/>
        <w:pBdr>
          <w:top w:val="single" w:sz="6" w:space="4" w:color="E4EEF1"/>
          <w:bottom w:val="single" w:sz="6" w:space="4" w:color="E4EEF1"/>
        </w:pBdr>
        <w:shd w:val="clear" w:color="auto" w:fill="FDFDFD"/>
        <w:spacing w:line="360" w:lineRule="atLeast"/>
        <w:ind w:left="300" w:right="300"/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</w:pPr>
      <w:r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  <w:t xml:space="preserve">Enter a number, and I will display a name </w:t>
      </w:r>
    </w:p>
    <w:p w14:paraId="6DF5EA86" w14:textId="77777777" w:rsidR="00D42914" w:rsidRDefault="00D42914" w:rsidP="00D42914">
      <w:pPr>
        <w:pStyle w:val="HTMLPreformatted"/>
        <w:pBdr>
          <w:top w:val="single" w:sz="6" w:space="4" w:color="E4EEF1"/>
          <w:bottom w:val="single" w:sz="6" w:space="4" w:color="E4EEF1"/>
        </w:pBdr>
        <w:shd w:val="clear" w:color="auto" w:fill="FDFDFD"/>
        <w:spacing w:line="360" w:lineRule="atLeast"/>
        <w:ind w:left="300" w:right="300"/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</w:pPr>
      <w:r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  <w:t>2</w:t>
      </w:r>
    </w:p>
    <w:p w14:paraId="0E32F6BE" w14:textId="77777777" w:rsidR="00D42914" w:rsidRDefault="00D42914" w:rsidP="00D42914">
      <w:pPr>
        <w:pStyle w:val="HTMLPreformatted"/>
        <w:pBdr>
          <w:top w:val="single" w:sz="6" w:space="4" w:color="E4EEF1"/>
          <w:bottom w:val="single" w:sz="6" w:space="4" w:color="E4EEF1"/>
        </w:pBdr>
        <w:shd w:val="clear" w:color="auto" w:fill="FDFDFD"/>
        <w:rPr>
          <w:rFonts w:ascii="var(--ps-type-font-family-code)" w:hAnsi="var(--ps-type-font-family-code)"/>
          <w:color w:val="545454"/>
          <w:sz w:val="23"/>
          <w:szCs w:val="23"/>
        </w:rPr>
      </w:pPr>
      <w:r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  <w:t>Name is Clifford</w:t>
      </w:r>
    </w:p>
    <w:p w14:paraId="54308567" w14:textId="77777777" w:rsidR="00D42914" w:rsidRDefault="00D42914" w:rsidP="00D42914">
      <w:pPr>
        <w:pStyle w:val="HTMLPreformatted"/>
        <w:pBdr>
          <w:top w:val="single" w:sz="6" w:space="4" w:color="E4EEF1"/>
          <w:bottom w:val="single" w:sz="6" w:space="4" w:color="E4EEF1"/>
        </w:pBdr>
        <w:shd w:val="clear" w:color="auto" w:fill="FDFDFD"/>
        <w:spacing w:line="360" w:lineRule="atLeast"/>
        <w:ind w:left="300" w:right="300"/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</w:pPr>
      <w:r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  <w:t xml:space="preserve">Enter a number, and I will display a name </w:t>
      </w:r>
    </w:p>
    <w:p w14:paraId="647AAAF7" w14:textId="77777777" w:rsidR="00D42914" w:rsidRDefault="00D42914" w:rsidP="00D42914">
      <w:pPr>
        <w:pStyle w:val="HTMLPreformatted"/>
        <w:pBdr>
          <w:top w:val="single" w:sz="6" w:space="4" w:color="E4EEF1"/>
          <w:bottom w:val="single" w:sz="6" w:space="4" w:color="E4EEF1"/>
        </w:pBdr>
        <w:shd w:val="clear" w:color="auto" w:fill="FDFDFD"/>
        <w:spacing w:line="360" w:lineRule="atLeast"/>
        <w:ind w:left="300" w:right="300"/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</w:pPr>
      <w:r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  <w:t>20</w:t>
      </w:r>
    </w:p>
    <w:p w14:paraId="50FDAACF" w14:textId="77777777" w:rsidR="00D42914" w:rsidRDefault="00D42914" w:rsidP="00D42914">
      <w:pPr>
        <w:pStyle w:val="HTMLPreformatted"/>
        <w:pBdr>
          <w:top w:val="single" w:sz="6" w:space="4" w:color="E4EEF1"/>
          <w:bottom w:val="single" w:sz="6" w:space="4" w:color="E4EEF1"/>
        </w:pBdr>
        <w:shd w:val="clear" w:color="auto" w:fill="FDFDFD"/>
        <w:rPr>
          <w:rFonts w:ascii="var(--ps-type-font-family-code)" w:hAnsi="var(--ps-type-font-family-code)"/>
          <w:color w:val="545454"/>
          <w:sz w:val="23"/>
          <w:szCs w:val="23"/>
        </w:rPr>
      </w:pPr>
      <w:r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  <w:t>Subscript out of range.</w:t>
      </w:r>
    </w:p>
    <w:p w14:paraId="2E8EA250" w14:textId="77777777" w:rsidR="00D42914" w:rsidRDefault="00D42914" w:rsidP="00D42914">
      <w:pPr>
        <w:pStyle w:val="Heading3"/>
        <w:spacing w:before="0" w:beforeAutospacing="0"/>
        <w:rPr>
          <w:rFonts w:ascii="Arial" w:hAnsi="Arial" w:cs="Arial"/>
        </w:rPr>
      </w:pPr>
      <w:r>
        <w:rPr>
          <w:rFonts w:ascii="Arial" w:hAnsi="Arial" w:cs="Arial"/>
        </w:rPr>
        <w:t>Grading</w:t>
      </w:r>
    </w:p>
    <w:p w14:paraId="30F5AC1B" w14:textId="77777777" w:rsidR="00D42914" w:rsidRDefault="00D42914" w:rsidP="00D42914">
      <w:pPr>
        <w:pStyle w:val="NormalWeb"/>
        <w:spacing w:before="0"/>
        <w:rPr>
          <w:rFonts w:ascii="Arial" w:hAnsi="Arial" w:cs="Arial"/>
        </w:rPr>
      </w:pPr>
      <w:r>
        <w:rPr>
          <w:rFonts w:ascii="Arial" w:hAnsi="Arial" w:cs="Arial"/>
        </w:rPr>
        <w:t>Write your Java code in the area on the right. Use the </w:t>
      </w:r>
      <w:r>
        <w:rPr>
          <w:rStyle w:val="Strong"/>
          <w:rFonts w:ascii="Arial" w:hAnsi="Arial" w:cs="Arial"/>
        </w:rPr>
        <w:t>Run</w:t>
      </w:r>
      <w:r>
        <w:rPr>
          <w:rFonts w:ascii="Arial" w:hAnsi="Arial" w:cs="Arial"/>
        </w:rPr>
        <w:t> button to compile and run the code. Clicking the </w:t>
      </w:r>
      <w:r>
        <w:rPr>
          <w:rStyle w:val="Strong"/>
          <w:rFonts w:ascii="Arial" w:hAnsi="Arial" w:cs="Arial"/>
        </w:rPr>
        <w:t>Run Checks</w:t>
      </w:r>
      <w:r>
        <w:rPr>
          <w:rFonts w:ascii="Arial" w:hAnsi="Arial" w:cs="Arial"/>
        </w:rPr>
        <w:t> button will run pre-configured tests against your code to calculate a grade.</w:t>
      </w:r>
    </w:p>
    <w:p w14:paraId="5BD867DE" w14:textId="77777777" w:rsidR="00D42914" w:rsidRDefault="00D42914" w:rsidP="00D42914">
      <w:pPr>
        <w:pStyle w:val="NormalWeb"/>
        <w:spacing w:before="0"/>
        <w:rPr>
          <w:rFonts w:ascii="Arial" w:hAnsi="Arial" w:cs="Arial"/>
        </w:rPr>
      </w:pPr>
      <w:r>
        <w:rPr>
          <w:rFonts w:ascii="Arial" w:hAnsi="Arial" w:cs="Arial"/>
        </w:rPr>
        <w:t>Once you are happy with your results, click the </w:t>
      </w:r>
      <w:r>
        <w:rPr>
          <w:rStyle w:val="Strong"/>
          <w:rFonts w:ascii="Arial" w:hAnsi="Arial" w:cs="Arial"/>
        </w:rPr>
        <w:t>Submit</w:t>
      </w:r>
      <w:r>
        <w:rPr>
          <w:rFonts w:ascii="Arial" w:hAnsi="Arial" w:cs="Arial"/>
        </w:rPr>
        <w:t> button to record your score.</w:t>
      </w:r>
    </w:p>
    <w:p w14:paraId="49F99736" w14:textId="77777777" w:rsidR="00483980" w:rsidRPr="00D42914" w:rsidRDefault="00483980" w:rsidP="00D42914"/>
    <w:sectPr w:rsidR="00483980" w:rsidRPr="00D429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ps-type-font-family-code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C59F3"/>
    <w:multiLevelType w:val="multilevel"/>
    <w:tmpl w:val="3272C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507A2E"/>
    <w:multiLevelType w:val="multilevel"/>
    <w:tmpl w:val="F168A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3825C4"/>
    <w:multiLevelType w:val="multilevel"/>
    <w:tmpl w:val="F49A5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E793782"/>
    <w:multiLevelType w:val="multilevel"/>
    <w:tmpl w:val="8C74C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9140002">
    <w:abstractNumId w:val="3"/>
  </w:num>
  <w:num w:numId="2" w16cid:durableId="1666979133">
    <w:abstractNumId w:val="1"/>
  </w:num>
  <w:num w:numId="3" w16cid:durableId="2000233147">
    <w:abstractNumId w:val="0"/>
  </w:num>
  <w:num w:numId="4" w16cid:durableId="3383167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jUwNzcxtzAwNzFQ0lEKTi0uzszPAykwrAUA7lVYeCwAAAA="/>
  </w:docVars>
  <w:rsids>
    <w:rsidRoot w:val="00BE7176"/>
    <w:rsid w:val="00132353"/>
    <w:rsid w:val="002A38EB"/>
    <w:rsid w:val="00483980"/>
    <w:rsid w:val="00506A4D"/>
    <w:rsid w:val="00997DE4"/>
    <w:rsid w:val="009D3095"/>
    <w:rsid w:val="00A725EA"/>
    <w:rsid w:val="00B84043"/>
    <w:rsid w:val="00BE7176"/>
    <w:rsid w:val="00D42914"/>
    <w:rsid w:val="00DE4F67"/>
    <w:rsid w:val="00E87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D7106"/>
  <w15:chartTrackingRefBased/>
  <w15:docId w15:val="{B99BEABE-1015-485C-9CF0-6C1E212F1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7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717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E71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BE717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E717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74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742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A38E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4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9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40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61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34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9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5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0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58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29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00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1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7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55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0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0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77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52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91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5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0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78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75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63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21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45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63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49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2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06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55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23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06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02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0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21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0</Words>
  <Characters>744</Characters>
  <Application>Microsoft Office Word</Application>
  <DocSecurity>0</DocSecurity>
  <Lines>6</Lines>
  <Paragraphs>1</Paragraphs>
  <ScaleCrop>false</ScaleCrop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Ashby</dc:creator>
  <cp:keywords/>
  <dc:description/>
  <cp:lastModifiedBy>Jason Ashby</cp:lastModifiedBy>
  <cp:revision>2</cp:revision>
  <dcterms:created xsi:type="dcterms:W3CDTF">2023-02-23T11:42:00Z</dcterms:created>
  <dcterms:modified xsi:type="dcterms:W3CDTF">2023-02-23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7e6257-7ce3-4430-a4db-2afcb924cfca</vt:lpwstr>
  </property>
</Properties>
</file>